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3B7F4257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 xml:space="preserve">:  </w:t>
      </w:r>
      <w:r w:rsidR="00CE79FD">
        <w:rPr>
          <w:rFonts w:eastAsia="Times New Roman"/>
          <w:b/>
        </w:rPr>
        <w:t>Shows</w:t>
      </w:r>
      <w:r w:rsidR="00422120">
        <w:rPr>
          <w:rFonts w:eastAsia="Times New Roman"/>
          <w:b/>
        </w:rPr>
        <w:t xml:space="preserve"> Scen</w:t>
      </w:r>
      <w:r w:rsidR="00CE0BFD">
        <w:rPr>
          <w:rFonts w:eastAsia="Times New Roman"/>
          <w:b/>
        </w:rPr>
        <w:t>e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853"/>
        <w:gridCol w:w="199"/>
        <w:gridCol w:w="1217"/>
        <w:gridCol w:w="721"/>
        <w:gridCol w:w="594"/>
        <w:gridCol w:w="1416"/>
        <w:gridCol w:w="199"/>
        <w:gridCol w:w="901"/>
        <w:gridCol w:w="1171"/>
        <w:gridCol w:w="868"/>
      </w:tblGrid>
      <w:tr w:rsidR="00BA7299" w14:paraId="2600679B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37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09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72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BA7299" w14:paraId="1F8BF8B5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37" w:type="dxa"/>
            <w:gridSpan w:val="3"/>
          </w:tcPr>
          <w:p w14:paraId="4B42C057" w14:textId="44EA1A78" w:rsidR="00AC68F8" w:rsidRDefault="00A96DD8" w:rsidP="007E0514">
            <w:r>
              <w:t xml:space="preserve">Date Picker </w:t>
            </w:r>
          </w:p>
        </w:tc>
        <w:tc>
          <w:tcPr>
            <w:tcW w:w="2209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72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BA7299" w14:paraId="03CC6C5E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37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09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</w:p>
        </w:tc>
        <w:tc>
          <w:tcPr>
            <w:tcW w:w="2072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96DD8">
        <w:trPr>
          <w:trHeight w:val="547"/>
        </w:trPr>
        <w:tc>
          <w:tcPr>
            <w:tcW w:w="9350" w:type="dxa"/>
            <w:gridSpan w:val="11"/>
          </w:tcPr>
          <w:p w14:paraId="546608C5" w14:textId="739072CC" w:rsidR="00AC68F8" w:rsidRDefault="00AC68F8" w:rsidP="007E0514">
            <w:r>
              <w:t>Test Execution Steps:</w:t>
            </w:r>
            <w:r w:rsidR="00422120">
              <w:t xml:space="preserve">  Execute Java Program Cinema</w:t>
            </w:r>
            <w:r w:rsidR="00A96DD8">
              <w:t xml:space="preserve"> </w:t>
            </w:r>
            <w:r w:rsidR="00CE79FD">
              <w:t xml:space="preserve">Show </w:t>
            </w:r>
            <w:r w:rsidR="00A96DD8">
              <w:t>Picker Scene</w:t>
            </w:r>
            <w:r w:rsidR="00422120">
              <w:t xml:space="preserve"> from Net Beans IDE</w:t>
            </w:r>
            <w:r w:rsidR="00A003CE">
              <w:t xml:space="preserve"> running on both windows and Linux</w:t>
            </w:r>
          </w:p>
        </w:tc>
      </w:tr>
      <w:tr w:rsidR="00BA7299" w:rsidRPr="00B56311" w14:paraId="53CBFE94" w14:textId="77777777" w:rsidTr="00CE0BFD">
        <w:tc>
          <w:tcPr>
            <w:tcW w:w="1211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052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17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315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100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039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BA7299" w14:paraId="158A5B92" w14:textId="77777777" w:rsidTr="00CE0BFD">
        <w:tc>
          <w:tcPr>
            <w:tcW w:w="1211" w:type="dxa"/>
          </w:tcPr>
          <w:p w14:paraId="53F25373" w14:textId="4BF040A4" w:rsidR="00CE0BFD" w:rsidRDefault="00CE0BFD" w:rsidP="00CE0BFD">
            <w:r>
              <w:t>1</w:t>
            </w:r>
          </w:p>
        </w:tc>
        <w:tc>
          <w:tcPr>
            <w:tcW w:w="1052" w:type="dxa"/>
            <w:gridSpan w:val="2"/>
          </w:tcPr>
          <w:p w14:paraId="12783AE5" w14:textId="73C6151D" w:rsidR="00CE0BFD" w:rsidRDefault="00BA7299" w:rsidP="00CE0BFD">
            <w:r>
              <w:t>Show</w:t>
            </w:r>
            <w:r w:rsidR="00CE0BFD">
              <w:t xml:space="preserve"> Picker Scene</w:t>
            </w:r>
          </w:p>
        </w:tc>
        <w:tc>
          <w:tcPr>
            <w:tcW w:w="1217" w:type="dxa"/>
          </w:tcPr>
          <w:p w14:paraId="29782E0C" w14:textId="59F3987C" w:rsidR="00CE0BFD" w:rsidRDefault="00BA7299" w:rsidP="00CE0BFD">
            <w:r>
              <w:t>Show</w:t>
            </w:r>
            <w:r w:rsidR="00CE0BFD">
              <w:t xml:space="preserve"> Picker scene displayed after </w:t>
            </w:r>
            <w:r>
              <w:t>movie</w:t>
            </w:r>
            <w:r w:rsidR="00CE0BFD">
              <w:t xml:space="preserve"> has been selected  </w:t>
            </w:r>
          </w:p>
        </w:tc>
        <w:tc>
          <w:tcPr>
            <w:tcW w:w="1315" w:type="dxa"/>
            <w:gridSpan w:val="2"/>
          </w:tcPr>
          <w:p w14:paraId="028B4773" w14:textId="40BC0277" w:rsidR="00CE0BFD" w:rsidRDefault="00BA7299" w:rsidP="00CE0BFD">
            <w:r>
              <w:t xml:space="preserve">Show </w:t>
            </w:r>
            <w:proofErr w:type="gramStart"/>
            <w:r>
              <w:t xml:space="preserve">Times </w:t>
            </w:r>
            <w:r w:rsidR="00CE0BFD">
              <w:t xml:space="preserve"> are</w:t>
            </w:r>
            <w:proofErr w:type="gramEnd"/>
            <w:r w:rsidR="00CE0BFD">
              <w:t xml:space="preserve"> displayed for selection</w:t>
            </w:r>
          </w:p>
        </w:tc>
        <w:tc>
          <w:tcPr>
            <w:tcW w:w="1416" w:type="dxa"/>
          </w:tcPr>
          <w:p w14:paraId="3440A606" w14:textId="14259AB2" w:rsidR="00CE0BFD" w:rsidRDefault="00BA7299" w:rsidP="00CE0BFD">
            <w:r>
              <w:t xml:space="preserve">Show Times </w:t>
            </w:r>
            <w:r w:rsidR="00CE0BFD">
              <w:t>are displayed for selection</w:t>
            </w:r>
          </w:p>
        </w:tc>
        <w:tc>
          <w:tcPr>
            <w:tcW w:w="1100" w:type="dxa"/>
            <w:gridSpan w:val="2"/>
          </w:tcPr>
          <w:p w14:paraId="13642F70" w14:textId="34744ACF" w:rsidR="00CE0BFD" w:rsidRDefault="00CE0BFD" w:rsidP="00CE0BFD">
            <w:r>
              <w:t xml:space="preserve">Pass </w:t>
            </w:r>
            <w:r>
              <w:br/>
              <w:t>Tester GDK</w:t>
            </w:r>
          </w:p>
        </w:tc>
        <w:tc>
          <w:tcPr>
            <w:tcW w:w="2039" w:type="dxa"/>
            <w:gridSpan w:val="2"/>
          </w:tcPr>
          <w:p w14:paraId="17769039" w14:textId="77777777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 on windows Platform </w:t>
            </w:r>
          </w:p>
          <w:p w14:paraId="057C886C" w14:textId="5EE1CCB1" w:rsidR="00CE0BFD" w:rsidRDefault="00CE0BFD" w:rsidP="00CE0BFD"/>
        </w:tc>
      </w:tr>
      <w:tr w:rsidR="00BA7299" w14:paraId="10F76706" w14:textId="77777777" w:rsidTr="00CE0BFD">
        <w:tc>
          <w:tcPr>
            <w:tcW w:w="1211" w:type="dxa"/>
          </w:tcPr>
          <w:p w14:paraId="77E7BCB0" w14:textId="0CCC0228" w:rsidR="00CE0BFD" w:rsidRDefault="00CE0BFD" w:rsidP="00CE0BFD">
            <w:r>
              <w:t>2</w:t>
            </w:r>
          </w:p>
        </w:tc>
        <w:tc>
          <w:tcPr>
            <w:tcW w:w="1052" w:type="dxa"/>
            <w:gridSpan w:val="2"/>
          </w:tcPr>
          <w:p w14:paraId="103EA52D" w14:textId="3D0A5CAB" w:rsidR="00CE0BFD" w:rsidRDefault="00BA7299" w:rsidP="00CE0BFD">
            <w:r>
              <w:t>Show</w:t>
            </w:r>
            <w:r w:rsidR="00CE0BFD">
              <w:t xml:space="preserve"> Picker Scene</w:t>
            </w:r>
          </w:p>
        </w:tc>
        <w:tc>
          <w:tcPr>
            <w:tcW w:w="1217" w:type="dxa"/>
          </w:tcPr>
          <w:p w14:paraId="4E535EED" w14:textId="24A2114D" w:rsidR="00CE0BFD" w:rsidRDefault="00CE0BFD" w:rsidP="00CE0BFD">
            <w:r>
              <w:t xml:space="preserve">Movie Picked </w:t>
            </w:r>
          </w:p>
        </w:tc>
        <w:tc>
          <w:tcPr>
            <w:tcW w:w="1315" w:type="dxa"/>
            <w:gridSpan w:val="2"/>
          </w:tcPr>
          <w:p w14:paraId="6F6D910C" w14:textId="1EF5A806" w:rsidR="00CE0BFD" w:rsidRDefault="00BA7299" w:rsidP="00CE0BFD">
            <w:r>
              <w:t xml:space="preserve">Show </w:t>
            </w:r>
            <w:r w:rsidR="00CE0BFD">
              <w:t>Selection Scene Displayed</w:t>
            </w:r>
          </w:p>
        </w:tc>
        <w:tc>
          <w:tcPr>
            <w:tcW w:w="1416" w:type="dxa"/>
          </w:tcPr>
          <w:p w14:paraId="5962693A" w14:textId="57856CE8" w:rsidR="00CE0BFD" w:rsidRDefault="00BA7299" w:rsidP="00CE0BFD">
            <w:r>
              <w:t xml:space="preserve">Show </w:t>
            </w:r>
            <w:r w:rsidR="00CE0BFD">
              <w:t>Selection Scene Displayed</w:t>
            </w:r>
          </w:p>
        </w:tc>
        <w:tc>
          <w:tcPr>
            <w:tcW w:w="1100" w:type="dxa"/>
            <w:gridSpan w:val="2"/>
          </w:tcPr>
          <w:p w14:paraId="3C2DF822" w14:textId="77777777" w:rsidR="00CE0BFD" w:rsidRDefault="00CE0BFD" w:rsidP="00CE0BFD">
            <w:r>
              <w:t>Pass</w:t>
            </w:r>
          </w:p>
          <w:p w14:paraId="08FB0F56" w14:textId="77777777" w:rsidR="00CE0BFD" w:rsidRDefault="00CE0BFD" w:rsidP="00CE0BFD">
            <w:r>
              <w:t xml:space="preserve">Tester </w:t>
            </w:r>
          </w:p>
          <w:p w14:paraId="526202A4" w14:textId="3E8B7E40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150C391A" w14:textId="4EDC858B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BA7299" w14:paraId="71C4D245" w14:textId="77777777" w:rsidTr="00CE0BFD">
        <w:tc>
          <w:tcPr>
            <w:tcW w:w="1211" w:type="dxa"/>
          </w:tcPr>
          <w:p w14:paraId="2EE7F094" w14:textId="7C790C00" w:rsidR="00CE0BFD" w:rsidRDefault="00CE0BFD" w:rsidP="00CE0BFD">
            <w:r>
              <w:t>3</w:t>
            </w:r>
          </w:p>
        </w:tc>
        <w:tc>
          <w:tcPr>
            <w:tcW w:w="1052" w:type="dxa"/>
            <w:gridSpan w:val="2"/>
          </w:tcPr>
          <w:p w14:paraId="130526F9" w14:textId="2F8D647C" w:rsidR="00CE0BFD" w:rsidRDefault="00BA7299" w:rsidP="00CE0BFD">
            <w:r>
              <w:t>Show</w:t>
            </w:r>
            <w:r w:rsidR="00CE0BFD">
              <w:t xml:space="preserve"> Picker Scene</w:t>
            </w:r>
          </w:p>
        </w:tc>
        <w:tc>
          <w:tcPr>
            <w:tcW w:w="1217" w:type="dxa"/>
          </w:tcPr>
          <w:p w14:paraId="47B4E3B1" w14:textId="74145639" w:rsidR="00CE0BFD" w:rsidRDefault="00CE0BFD" w:rsidP="00CE0BFD">
            <w:r>
              <w:t xml:space="preserve">All </w:t>
            </w:r>
            <w:r w:rsidR="00BA7299">
              <w:t>Shows</w:t>
            </w:r>
            <w:r>
              <w:t xml:space="preserve"> for </w:t>
            </w:r>
            <w:r w:rsidR="00BA7299">
              <w:t>Movie on date</w:t>
            </w:r>
            <w:r>
              <w:t xml:space="preserve"> selected and only </w:t>
            </w:r>
            <w:r w:rsidR="00BA7299">
              <w:t xml:space="preserve">show for </w:t>
            </w:r>
            <w:r>
              <w:t xml:space="preserve">movies </w:t>
            </w:r>
            <w:r w:rsidR="00BA7299">
              <w:t xml:space="preserve">on </w:t>
            </w:r>
            <w:r>
              <w:t xml:space="preserve">date selected appear </w:t>
            </w:r>
          </w:p>
        </w:tc>
        <w:tc>
          <w:tcPr>
            <w:tcW w:w="1315" w:type="dxa"/>
            <w:gridSpan w:val="2"/>
          </w:tcPr>
          <w:p w14:paraId="018FD0DA" w14:textId="46336AEA" w:rsidR="00CE0BFD" w:rsidRDefault="00BA7299" w:rsidP="00CE0BFD">
            <w:r>
              <w:t xml:space="preserve">Show </w:t>
            </w:r>
            <w:r w:rsidR="00CE0BFD">
              <w:t>Selection Scene Displayed with appropriate movies</w:t>
            </w:r>
          </w:p>
        </w:tc>
        <w:tc>
          <w:tcPr>
            <w:tcW w:w="1416" w:type="dxa"/>
          </w:tcPr>
          <w:p w14:paraId="054BDC9E" w14:textId="03781AA0" w:rsidR="00CE0BFD" w:rsidRDefault="00BA7299" w:rsidP="00CE0BFD">
            <w:r>
              <w:t xml:space="preserve">Show </w:t>
            </w:r>
            <w:r w:rsidR="00CE0BFD">
              <w:t xml:space="preserve">Selection Scene </w:t>
            </w:r>
            <w:r w:rsidR="00EB7DB4">
              <w:t xml:space="preserve">displayed correct </w:t>
            </w:r>
            <w:bookmarkStart w:id="0" w:name="_GoBack"/>
            <w:bookmarkEnd w:id="0"/>
            <w:r w:rsidR="00EB7DB4">
              <w:t>shows for movie chosen and date</w:t>
            </w:r>
          </w:p>
        </w:tc>
        <w:tc>
          <w:tcPr>
            <w:tcW w:w="1100" w:type="dxa"/>
            <w:gridSpan w:val="2"/>
          </w:tcPr>
          <w:p w14:paraId="31D0EB56" w14:textId="4E08FA44" w:rsidR="00CE0BFD" w:rsidRDefault="00CE0BFD" w:rsidP="00CE0BFD">
            <w:r>
              <w:t>Fail</w:t>
            </w:r>
          </w:p>
          <w:p w14:paraId="36E10BE6" w14:textId="77777777" w:rsidR="00CE0BFD" w:rsidRDefault="00CE0BFD" w:rsidP="00CE0BFD">
            <w:r>
              <w:t xml:space="preserve">Tester </w:t>
            </w:r>
          </w:p>
          <w:p w14:paraId="4A5B4D53" w14:textId="72923F3B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2BB249C5" w14:textId="49551A03" w:rsidR="00CE0BFD" w:rsidRDefault="00EB7DB4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79FD" w14:paraId="2076131E" w14:textId="77777777" w:rsidTr="00CE0BFD">
        <w:tc>
          <w:tcPr>
            <w:tcW w:w="1211" w:type="dxa"/>
          </w:tcPr>
          <w:p w14:paraId="7E381D14" w14:textId="399D6429" w:rsidR="00CE79FD" w:rsidRDefault="00CE79FD" w:rsidP="00CE79FD">
            <w:r>
              <w:t>4</w:t>
            </w:r>
          </w:p>
        </w:tc>
        <w:tc>
          <w:tcPr>
            <w:tcW w:w="1052" w:type="dxa"/>
            <w:gridSpan w:val="2"/>
          </w:tcPr>
          <w:p w14:paraId="49C0888B" w14:textId="4E1BA2B1" w:rsidR="00CE79FD" w:rsidRDefault="00CE79FD" w:rsidP="00CE79FD">
            <w:r>
              <w:t>Show Picker Scene</w:t>
            </w:r>
          </w:p>
        </w:tc>
        <w:tc>
          <w:tcPr>
            <w:tcW w:w="1217" w:type="dxa"/>
          </w:tcPr>
          <w:p w14:paraId="7A431522" w14:textId="0058531F" w:rsidR="00CE79FD" w:rsidRDefault="00CE79FD" w:rsidP="00CE79FD">
            <w:r>
              <w:t xml:space="preserve">Back button selected </w:t>
            </w:r>
          </w:p>
        </w:tc>
        <w:tc>
          <w:tcPr>
            <w:tcW w:w="1315" w:type="dxa"/>
            <w:gridSpan w:val="2"/>
          </w:tcPr>
          <w:p w14:paraId="7A8EB4FB" w14:textId="270AAA09" w:rsidR="00CE79FD" w:rsidRDefault="00CE79FD" w:rsidP="00CE79FD">
            <w:r>
              <w:t>Return to Movie selection scene</w:t>
            </w:r>
          </w:p>
        </w:tc>
        <w:tc>
          <w:tcPr>
            <w:tcW w:w="1416" w:type="dxa"/>
          </w:tcPr>
          <w:p w14:paraId="4FC1F64C" w14:textId="5DCCD567" w:rsidR="00CE79FD" w:rsidRDefault="00CE79FD" w:rsidP="00CE79FD">
            <w:r>
              <w:t>Returned to Movie Selection scene</w:t>
            </w:r>
          </w:p>
        </w:tc>
        <w:tc>
          <w:tcPr>
            <w:tcW w:w="1100" w:type="dxa"/>
            <w:gridSpan w:val="2"/>
          </w:tcPr>
          <w:p w14:paraId="2108E9A6" w14:textId="77777777" w:rsidR="00CE79FD" w:rsidRDefault="00CE79FD" w:rsidP="00CE79FD">
            <w:r>
              <w:t xml:space="preserve">Pass </w:t>
            </w:r>
          </w:p>
          <w:p w14:paraId="675862A8" w14:textId="4E9ACFDB" w:rsidR="00CE79FD" w:rsidRDefault="00CE79FD" w:rsidP="00CE79FD">
            <w:r>
              <w:t>Tester GDK</w:t>
            </w:r>
          </w:p>
        </w:tc>
        <w:tc>
          <w:tcPr>
            <w:tcW w:w="2039" w:type="dxa"/>
            <w:gridSpan w:val="2"/>
          </w:tcPr>
          <w:p w14:paraId="44CDA66A" w14:textId="736E8054" w:rsidR="00CE79FD" w:rsidRDefault="00CE79FD" w:rsidP="00CE79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79FD" w14:paraId="4DD8C98F" w14:textId="77777777" w:rsidTr="00CE0BFD">
        <w:tc>
          <w:tcPr>
            <w:tcW w:w="1211" w:type="dxa"/>
          </w:tcPr>
          <w:p w14:paraId="65B97FA9" w14:textId="713E155E" w:rsidR="00CE79FD" w:rsidRDefault="00CE79FD" w:rsidP="00CE79FD">
            <w:r>
              <w:t>5</w:t>
            </w:r>
          </w:p>
        </w:tc>
        <w:tc>
          <w:tcPr>
            <w:tcW w:w="1052" w:type="dxa"/>
            <w:gridSpan w:val="2"/>
          </w:tcPr>
          <w:p w14:paraId="18636571" w14:textId="7D833FA7" w:rsidR="00CE79FD" w:rsidRDefault="00CE79FD" w:rsidP="00CE79FD">
            <w:r>
              <w:t>Show Picker Scene</w:t>
            </w:r>
          </w:p>
        </w:tc>
        <w:tc>
          <w:tcPr>
            <w:tcW w:w="1217" w:type="dxa"/>
          </w:tcPr>
          <w:p w14:paraId="38375ADF" w14:textId="4E874399" w:rsidR="00CE79FD" w:rsidRDefault="00CE79FD" w:rsidP="00CE79FD">
            <w:r>
              <w:t>Start Over button selected</w:t>
            </w:r>
          </w:p>
        </w:tc>
        <w:tc>
          <w:tcPr>
            <w:tcW w:w="1315" w:type="dxa"/>
            <w:gridSpan w:val="2"/>
          </w:tcPr>
          <w:p w14:paraId="3EA5E70B" w14:textId="02E0C034" w:rsidR="00CE79FD" w:rsidRDefault="00CE79FD" w:rsidP="00CE79FD">
            <w:r>
              <w:t>Return to Start scene</w:t>
            </w:r>
          </w:p>
        </w:tc>
        <w:tc>
          <w:tcPr>
            <w:tcW w:w="1416" w:type="dxa"/>
          </w:tcPr>
          <w:p w14:paraId="7D9D5627" w14:textId="63B0775F" w:rsidR="00CE79FD" w:rsidRDefault="00CE79FD" w:rsidP="00CE79FD">
            <w:r>
              <w:t>Returned to Start Scene</w:t>
            </w:r>
          </w:p>
        </w:tc>
        <w:tc>
          <w:tcPr>
            <w:tcW w:w="1100" w:type="dxa"/>
            <w:gridSpan w:val="2"/>
          </w:tcPr>
          <w:p w14:paraId="2EE001DF" w14:textId="77777777" w:rsidR="00CE79FD" w:rsidRDefault="00CE79FD" w:rsidP="00CE79FD">
            <w:r>
              <w:t xml:space="preserve">Pass </w:t>
            </w:r>
          </w:p>
          <w:p w14:paraId="17FF091C" w14:textId="62B49437" w:rsidR="00CE79FD" w:rsidRDefault="00CE79FD" w:rsidP="00CE79FD">
            <w:r>
              <w:t>Tester GDK</w:t>
            </w:r>
          </w:p>
        </w:tc>
        <w:tc>
          <w:tcPr>
            <w:tcW w:w="2039" w:type="dxa"/>
            <w:gridSpan w:val="2"/>
          </w:tcPr>
          <w:p w14:paraId="2E0D433A" w14:textId="44A6E868" w:rsidR="00CE79FD" w:rsidRDefault="00CE79FD" w:rsidP="00CE79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79FD" w14:paraId="4E3CA807" w14:textId="77777777" w:rsidTr="00CE0BFD">
        <w:tc>
          <w:tcPr>
            <w:tcW w:w="1211" w:type="dxa"/>
          </w:tcPr>
          <w:p w14:paraId="196A399A" w14:textId="3DD1EDD2" w:rsidR="00CE79FD" w:rsidRDefault="00CE79FD" w:rsidP="00CE79FD">
            <w:bookmarkStart w:id="1" w:name="_Hlk526738333"/>
          </w:p>
        </w:tc>
        <w:tc>
          <w:tcPr>
            <w:tcW w:w="1052" w:type="dxa"/>
            <w:gridSpan w:val="2"/>
          </w:tcPr>
          <w:p w14:paraId="1B308EEF" w14:textId="0C15DD28" w:rsidR="00CE79FD" w:rsidRDefault="00CE79FD" w:rsidP="00CE79FD"/>
        </w:tc>
        <w:tc>
          <w:tcPr>
            <w:tcW w:w="1217" w:type="dxa"/>
          </w:tcPr>
          <w:p w14:paraId="30E81877" w14:textId="77A83C15" w:rsidR="00CE79FD" w:rsidRDefault="00CE79FD" w:rsidP="00CE79FD"/>
        </w:tc>
        <w:tc>
          <w:tcPr>
            <w:tcW w:w="1315" w:type="dxa"/>
            <w:gridSpan w:val="2"/>
          </w:tcPr>
          <w:p w14:paraId="52FF60D0" w14:textId="1A883D66" w:rsidR="00CE79FD" w:rsidRDefault="00CE79FD" w:rsidP="00CE79FD"/>
        </w:tc>
        <w:tc>
          <w:tcPr>
            <w:tcW w:w="1416" w:type="dxa"/>
          </w:tcPr>
          <w:p w14:paraId="2A31EA03" w14:textId="6101BBA3" w:rsidR="00CE79FD" w:rsidRDefault="00CE79FD" w:rsidP="00CE79FD"/>
        </w:tc>
        <w:tc>
          <w:tcPr>
            <w:tcW w:w="1100" w:type="dxa"/>
            <w:gridSpan w:val="2"/>
          </w:tcPr>
          <w:p w14:paraId="57EB3A2C" w14:textId="617F0578" w:rsidR="00CE79FD" w:rsidRDefault="00CE79FD" w:rsidP="00CE79FD"/>
        </w:tc>
        <w:tc>
          <w:tcPr>
            <w:tcW w:w="2039" w:type="dxa"/>
            <w:gridSpan w:val="2"/>
          </w:tcPr>
          <w:p w14:paraId="762395F4" w14:textId="5EA7AC04" w:rsidR="00CE79FD" w:rsidRDefault="00CE79FD" w:rsidP="00CE79FD"/>
        </w:tc>
      </w:tr>
      <w:bookmarkEnd w:id="1"/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38F74" w14:textId="77777777" w:rsidR="001A0060" w:rsidRDefault="001A0060" w:rsidP="00190386">
      <w:pPr>
        <w:spacing w:after="0" w:line="240" w:lineRule="auto"/>
      </w:pPr>
      <w:r>
        <w:separator/>
      </w:r>
    </w:p>
  </w:endnote>
  <w:endnote w:type="continuationSeparator" w:id="0">
    <w:p w14:paraId="0BDB2E49" w14:textId="77777777" w:rsidR="001A0060" w:rsidRDefault="001A0060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24499D">
      <w:rPr>
        <w:rFonts w:asciiTheme="majorHAnsi" w:hAnsiTheme="majorHAnsi"/>
        <w:noProof/>
      </w:rPr>
      <w:fldChar w:fldCharType="begin"/>
    </w:r>
    <w:r w:rsidR="0024499D">
      <w:rPr>
        <w:rFonts w:asciiTheme="majorHAnsi" w:hAnsiTheme="majorHAnsi"/>
        <w:noProof/>
      </w:rPr>
      <w:instrText xml:space="preserve"> PAGE   \* MERGEFORMAT </w:instrText>
    </w:r>
    <w:r w:rsidR="0024499D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24499D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BB063" w14:textId="77777777" w:rsidR="001A0060" w:rsidRDefault="001A0060" w:rsidP="00190386">
      <w:pPr>
        <w:spacing w:after="0" w:line="240" w:lineRule="auto"/>
      </w:pPr>
      <w:r>
        <w:separator/>
      </w:r>
    </w:p>
  </w:footnote>
  <w:footnote w:type="continuationSeparator" w:id="0">
    <w:p w14:paraId="018BD8DD" w14:textId="77777777" w:rsidR="001A0060" w:rsidRDefault="001A0060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83068"/>
    <w:rsid w:val="0018605D"/>
    <w:rsid w:val="00190386"/>
    <w:rsid w:val="00197141"/>
    <w:rsid w:val="001A0060"/>
    <w:rsid w:val="001A0F0E"/>
    <w:rsid w:val="001B4470"/>
    <w:rsid w:val="001C383F"/>
    <w:rsid w:val="001F4367"/>
    <w:rsid w:val="00220023"/>
    <w:rsid w:val="002421C3"/>
    <w:rsid w:val="0024499D"/>
    <w:rsid w:val="002F46FA"/>
    <w:rsid w:val="003141F7"/>
    <w:rsid w:val="00325D67"/>
    <w:rsid w:val="003362F4"/>
    <w:rsid w:val="00340576"/>
    <w:rsid w:val="003B795E"/>
    <w:rsid w:val="003E749A"/>
    <w:rsid w:val="00422120"/>
    <w:rsid w:val="004568BF"/>
    <w:rsid w:val="00475345"/>
    <w:rsid w:val="0049094D"/>
    <w:rsid w:val="004B032E"/>
    <w:rsid w:val="004B32B1"/>
    <w:rsid w:val="004C4ADD"/>
    <w:rsid w:val="004C6DC7"/>
    <w:rsid w:val="004F564E"/>
    <w:rsid w:val="00516B15"/>
    <w:rsid w:val="0055505E"/>
    <w:rsid w:val="005A01B3"/>
    <w:rsid w:val="005F74A2"/>
    <w:rsid w:val="006749F2"/>
    <w:rsid w:val="006849A9"/>
    <w:rsid w:val="00693296"/>
    <w:rsid w:val="00696436"/>
    <w:rsid w:val="006F4F91"/>
    <w:rsid w:val="00707B3F"/>
    <w:rsid w:val="00710A4B"/>
    <w:rsid w:val="00796058"/>
    <w:rsid w:val="007B0D55"/>
    <w:rsid w:val="007B5B47"/>
    <w:rsid w:val="007E5C8F"/>
    <w:rsid w:val="007F45C7"/>
    <w:rsid w:val="00847D8A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96DD8"/>
    <w:rsid w:val="00AC68F8"/>
    <w:rsid w:val="00AE6941"/>
    <w:rsid w:val="00AF3B90"/>
    <w:rsid w:val="00B56311"/>
    <w:rsid w:val="00BA2482"/>
    <w:rsid w:val="00BA7299"/>
    <w:rsid w:val="00BB34B4"/>
    <w:rsid w:val="00BC462E"/>
    <w:rsid w:val="00C04010"/>
    <w:rsid w:val="00C2646C"/>
    <w:rsid w:val="00CD2EAD"/>
    <w:rsid w:val="00CE0BFD"/>
    <w:rsid w:val="00CE79FD"/>
    <w:rsid w:val="00CF40B1"/>
    <w:rsid w:val="00CF55EA"/>
    <w:rsid w:val="00D84EBA"/>
    <w:rsid w:val="00D857E5"/>
    <w:rsid w:val="00E23825"/>
    <w:rsid w:val="00EB1A90"/>
    <w:rsid w:val="00EB7DB4"/>
    <w:rsid w:val="00EC2A80"/>
    <w:rsid w:val="00F25231"/>
    <w:rsid w:val="00F41E1F"/>
    <w:rsid w:val="00F9347A"/>
    <w:rsid w:val="00FA4433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6</cp:revision>
  <dcterms:created xsi:type="dcterms:W3CDTF">2018-10-08T03:11:00Z</dcterms:created>
  <dcterms:modified xsi:type="dcterms:W3CDTF">2018-10-15T01:29:00Z</dcterms:modified>
</cp:coreProperties>
</file>